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Kourliour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urliour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29 Peak View Way Middleton 535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kourliouro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930886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